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6A82" w:rsidRDefault="003950A1">
      <w:r>
        <w:rPr>
          <w:noProof/>
        </w:rPr>
        <w:drawing>
          <wp:inline distT="0" distB="0" distL="0" distR="0" wp14:anchorId="30C3BE75" wp14:editId="48766650">
            <wp:extent cx="5943600" cy="309932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244"/>
                    <a:stretch/>
                  </pic:blipFill>
                  <pic:spPr bwMode="auto">
                    <a:xfrm>
                      <a:off x="0" y="0"/>
                      <a:ext cx="5943600" cy="3099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50A1" w:rsidRDefault="003950A1"/>
    <w:p w:rsidR="003950A1" w:rsidRDefault="003950A1">
      <w:r>
        <w:rPr>
          <w:noProof/>
        </w:rPr>
        <w:drawing>
          <wp:inline distT="0" distB="0" distL="0" distR="0" wp14:anchorId="2134696E" wp14:editId="0659409B">
            <wp:extent cx="5942881" cy="2653553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7780" b="12795"/>
                    <a:stretch/>
                  </pic:blipFill>
                  <pic:spPr bwMode="auto">
                    <a:xfrm>
                      <a:off x="0" y="0"/>
                      <a:ext cx="5943600" cy="2653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50A1" w:rsidRDefault="003950A1"/>
    <w:p w:rsidR="003950A1" w:rsidRDefault="003950A1">
      <w:r>
        <w:rPr>
          <w:noProof/>
        </w:rPr>
        <w:lastRenderedPageBreak/>
        <w:drawing>
          <wp:inline distT="0" distB="0" distL="0" distR="0" wp14:anchorId="5E04EF08" wp14:editId="154D8C10">
            <wp:extent cx="59436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1585"/>
                    <a:stretch/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50A1" w:rsidRDefault="003950A1">
      <w:r>
        <w:rPr>
          <w:noProof/>
        </w:rPr>
        <w:drawing>
          <wp:inline distT="0" distB="0" distL="0" distR="0" wp14:anchorId="75ADE3D9" wp14:editId="0ACB32EC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950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MTCyMDUwNTY3NjNX0lEKTi0uzszPAykwrAUAWeYMNiwAAAA="/>
  </w:docVars>
  <w:rsids>
    <w:rsidRoot w:val="003950A1"/>
    <w:rsid w:val="003950A1"/>
    <w:rsid w:val="007B6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FF384"/>
  <w15:chartTrackingRefBased/>
  <w15:docId w15:val="{1F9F792A-F26A-4B99-BDF6-FB8F4F9BA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rla (NIH/NCI) [E]</dc:creator>
  <cp:keywords/>
  <dc:description/>
  <cp:lastModifiedBy>Bailey, Karla (NIH/NCI) [E]</cp:lastModifiedBy>
  <cp:revision>1</cp:revision>
  <dcterms:created xsi:type="dcterms:W3CDTF">2015-12-10T16:58:00Z</dcterms:created>
  <dcterms:modified xsi:type="dcterms:W3CDTF">2015-12-10T17:04:00Z</dcterms:modified>
</cp:coreProperties>
</file>